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48D9E" w14:textId="77777777" w:rsidR="00D721E9" w:rsidRPr="001C3157" w:rsidRDefault="00AF321A" w:rsidP="00D51089">
      <w:pPr>
        <w:pStyle w:val="REG-H1a"/>
      </w:pPr>
      <w:r w:rsidRPr="001C3157">
        <w:drawing>
          <wp:anchor distT="0" distB="0" distL="114300" distR="114300" simplePos="0" relativeHeight="251658240" behindDoc="0" locked="1" layoutInCell="0" allowOverlap="0" wp14:anchorId="3D3A0DCD" wp14:editId="77304803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F0B099" w14:textId="77777777" w:rsidR="00494A74" w:rsidRPr="00837863" w:rsidRDefault="00494A74" w:rsidP="00494A74">
      <w:pPr>
        <w:pStyle w:val="REG-H1d"/>
        <w:rPr>
          <w:lang w:val="en-GB"/>
        </w:rPr>
      </w:pPr>
      <w:bookmarkStart w:id="0" w:name="_Hlk193900032"/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73B3C2F5" w14:textId="77777777" w:rsidR="00494A74" w:rsidRPr="00837863" w:rsidRDefault="00494A74" w:rsidP="00494A74">
      <w:pPr>
        <w:pStyle w:val="REG-H1d"/>
        <w:rPr>
          <w:lang w:val="en-GB"/>
        </w:rPr>
      </w:pPr>
    </w:p>
    <w:p w14:paraId="524B2810" w14:textId="77777777" w:rsidR="00494A74" w:rsidRPr="00837863" w:rsidRDefault="00494A74" w:rsidP="00494A74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68BE60BC" w14:textId="284CDFC8" w:rsidR="00BD2B69" w:rsidRPr="001C3157" w:rsidRDefault="00494A74" w:rsidP="00494A74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  <w:bookmarkEnd w:id="0"/>
    </w:p>
    <w:p w14:paraId="6A91F81E" w14:textId="77777777" w:rsidR="00E2335D" w:rsidRPr="001C3157" w:rsidRDefault="00E2335D" w:rsidP="00E2335D">
      <w:pPr>
        <w:pStyle w:val="REG-H1a"/>
        <w:pBdr>
          <w:bottom w:val="single" w:sz="4" w:space="1" w:color="auto"/>
        </w:pBdr>
      </w:pPr>
    </w:p>
    <w:p w14:paraId="7CE87F58" w14:textId="77777777" w:rsidR="00E2335D" w:rsidRPr="001C3157" w:rsidRDefault="00E2335D" w:rsidP="00E2335D">
      <w:pPr>
        <w:pStyle w:val="REG-H1a"/>
      </w:pPr>
    </w:p>
    <w:p w14:paraId="7E6A5B1C" w14:textId="77777777" w:rsidR="00E2335D" w:rsidRPr="001C3157" w:rsidRDefault="000226D2" w:rsidP="00E2335D">
      <w:pPr>
        <w:pStyle w:val="REG-H1b"/>
      </w:pPr>
      <w:r w:rsidRPr="001C3157">
        <w:t xml:space="preserve">Regulations relating to the </w:t>
      </w:r>
      <w:r w:rsidR="00282832" w:rsidRPr="001C3157">
        <w:t>M</w:t>
      </w:r>
      <w:r w:rsidRPr="001C3157">
        <w:t xml:space="preserve">inimum </w:t>
      </w:r>
      <w:r w:rsidR="00282832" w:rsidRPr="001C3157">
        <w:t>R</w:t>
      </w:r>
      <w:r w:rsidRPr="001C3157">
        <w:t xml:space="preserve">equirements of </w:t>
      </w:r>
      <w:r w:rsidR="00282832" w:rsidRPr="001C3157">
        <w:t>S</w:t>
      </w:r>
      <w:r w:rsidRPr="001C3157">
        <w:t xml:space="preserve">tudy </w:t>
      </w:r>
      <w:r w:rsidR="00282832" w:rsidRPr="001C3157">
        <w:br/>
      </w:r>
      <w:r w:rsidRPr="001C3157">
        <w:t xml:space="preserve">for </w:t>
      </w:r>
      <w:r w:rsidR="00282832" w:rsidRPr="001C3157">
        <w:t>R</w:t>
      </w:r>
      <w:r w:rsidRPr="001C3157">
        <w:t xml:space="preserve">egistration as a </w:t>
      </w:r>
      <w:r w:rsidR="00282832" w:rsidRPr="001C3157">
        <w:t>P</w:t>
      </w:r>
      <w:r w:rsidRPr="001C3157">
        <w:t>hysiotherapist</w:t>
      </w:r>
    </w:p>
    <w:p w14:paraId="51364306" w14:textId="77777777" w:rsidR="00D2019F" w:rsidRPr="001C3157" w:rsidRDefault="00BD2B69" w:rsidP="00C838EC">
      <w:pPr>
        <w:pStyle w:val="REG-H1d"/>
        <w:rPr>
          <w:lang w:val="en-GB"/>
        </w:rPr>
      </w:pPr>
      <w:r w:rsidRPr="001C3157">
        <w:rPr>
          <w:lang w:val="en-GB"/>
        </w:rPr>
        <w:t xml:space="preserve">Government Notice </w:t>
      </w:r>
      <w:r w:rsidR="000226D2" w:rsidRPr="001C3157">
        <w:rPr>
          <w:lang w:val="en-GB"/>
        </w:rPr>
        <w:t>228</w:t>
      </w:r>
      <w:r w:rsidR="005709A6" w:rsidRPr="001C3157">
        <w:rPr>
          <w:lang w:val="en-GB"/>
        </w:rPr>
        <w:t xml:space="preserve"> </w:t>
      </w:r>
      <w:r w:rsidR="005C16B3" w:rsidRPr="001C3157">
        <w:rPr>
          <w:lang w:val="en-GB"/>
        </w:rPr>
        <w:t>of</w:t>
      </w:r>
      <w:r w:rsidR="005709A6" w:rsidRPr="001C3157">
        <w:rPr>
          <w:lang w:val="en-GB"/>
        </w:rPr>
        <w:t xml:space="preserve"> </w:t>
      </w:r>
      <w:r w:rsidR="000226D2" w:rsidRPr="001C3157">
        <w:rPr>
          <w:lang w:val="en-GB"/>
        </w:rPr>
        <w:t>2010</w:t>
      </w:r>
    </w:p>
    <w:p w14:paraId="29B60EC7" w14:textId="0F553237" w:rsidR="003013D8" w:rsidRPr="001C3157" w:rsidRDefault="003013D8" w:rsidP="003013D8">
      <w:pPr>
        <w:pStyle w:val="REG-Amend"/>
      </w:pPr>
      <w:r w:rsidRPr="001C3157">
        <w:t>(</w:t>
      </w:r>
      <w:hyperlink r:id="rId9" w:history="1">
        <w:r w:rsidR="00494A74" w:rsidRPr="000910E7">
          <w:rPr>
            <w:rStyle w:val="Hyperlink"/>
          </w:rPr>
          <w:t>GG 4581</w:t>
        </w:r>
      </w:hyperlink>
      <w:r w:rsidRPr="001C3157">
        <w:t>)</w:t>
      </w:r>
    </w:p>
    <w:p w14:paraId="4861BAB7" w14:textId="77777777" w:rsidR="003013D8" w:rsidRPr="001C3157" w:rsidRDefault="003013D8" w:rsidP="003013D8">
      <w:pPr>
        <w:pStyle w:val="REG-Amend"/>
      </w:pPr>
      <w:r w:rsidRPr="001C3157">
        <w:t xml:space="preserve">came into force on date of publication: </w:t>
      </w:r>
      <w:r w:rsidR="000226D2" w:rsidRPr="001C3157">
        <w:t>14 October 2010</w:t>
      </w:r>
    </w:p>
    <w:p w14:paraId="6844D0D3" w14:textId="77777777" w:rsidR="00282832" w:rsidRPr="001C3157" w:rsidRDefault="00282832" w:rsidP="003013D8">
      <w:pPr>
        <w:pStyle w:val="REG-Amend"/>
      </w:pPr>
    </w:p>
    <w:p w14:paraId="0466F746" w14:textId="1A851E44" w:rsidR="00494A74" w:rsidRDefault="00494A74" w:rsidP="00494A74">
      <w:pPr>
        <w:pStyle w:val="REG-Amend"/>
      </w:pPr>
      <w:bookmarkStart w:id="1" w:name="_Hlk193892666"/>
      <w:bookmarkStart w:id="2" w:name="_Hlk193892360"/>
      <w:r w:rsidRPr="0071689B">
        <w:t xml:space="preserve">These regulations were made in terms of section 55 </w:t>
      </w:r>
      <w:r w:rsidRPr="00010592">
        <w:t xml:space="preserve">read with </w:t>
      </w:r>
      <w:r w:rsidRPr="00C02DEC">
        <w:rPr>
          <w:bCs/>
        </w:rPr>
        <w:t xml:space="preserve">section </w:t>
      </w:r>
      <w:r>
        <w:rPr>
          <w:bCs/>
        </w:rPr>
        <w:t>19</w:t>
      </w:r>
      <w:r w:rsidRPr="00C02DEC">
        <w:rPr>
          <w:bCs/>
        </w:rPr>
        <w:t>(1)</w:t>
      </w:r>
      <w:r>
        <w:rPr>
          <w:bCs/>
        </w:rPr>
        <w:t xml:space="preserve"> </w:t>
      </w: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br/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1"/>
    </w:p>
    <w:bookmarkEnd w:id="2"/>
    <w:p w14:paraId="0731AEF2" w14:textId="77777777" w:rsidR="00494A74" w:rsidRDefault="00494A74" w:rsidP="00160DB9">
      <w:pPr>
        <w:pStyle w:val="REG-Amend"/>
      </w:pPr>
    </w:p>
    <w:p w14:paraId="330C2065" w14:textId="2EF00876" w:rsidR="00160DB9" w:rsidRPr="001C3157" w:rsidRDefault="00282832" w:rsidP="00160DB9">
      <w:pPr>
        <w:pStyle w:val="REG-Amend"/>
        <w:rPr>
          <w:rFonts w:cs="Times New Roman"/>
        </w:rPr>
      </w:pPr>
      <w:r w:rsidRPr="001C3157">
        <w:t>The Government Notice which publishes these regulations notes that they were made</w:t>
      </w:r>
      <w:r w:rsidRPr="001C3157">
        <w:rPr>
          <w:rFonts w:cs="Times New Roman"/>
        </w:rPr>
        <w:t xml:space="preserve"> on the recommendation of the Allied Health Professions Council of Namibia.</w:t>
      </w:r>
      <w:r w:rsidR="00160DB9" w:rsidRPr="001C3157">
        <w:rPr>
          <w:rFonts w:cs="Times New Roman"/>
        </w:rPr>
        <w:t xml:space="preserve"> </w:t>
      </w:r>
      <w:r w:rsidRPr="001C3157">
        <w:rPr>
          <w:rFonts w:cs="Times New Roman"/>
        </w:rPr>
        <w:t>It repeals the regulations published in GN 30/2007 (</w:t>
      </w:r>
      <w:bookmarkStart w:id="3" w:name="_Hlk193892075"/>
      <w:r w:rsidR="00494A74">
        <w:fldChar w:fldCharType="begin"/>
      </w:r>
      <w:r w:rsidR="00494A74">
        <w:instrText>HYPERLINK "http://www.lac.org.na/laws/2007/3795.pdf"</w:instrText>
      </w:r>
      <w:r w:rsidR="00494A74">
        <w:fldChar w:fldCharType="separate"/>
      </w:r>
      <w:r w:rsidR="00494A74" w:rsidRPr="000910E7">
        <w:rPr>
          <w:rStyle w:val="Hyperlink"/>
        </w:rPr>
        <w:t>GG 3795</w:t>
      </w:r>
      <w:r w:rsidR="00494A74">
        <w:fldChar w:fldCharType="end"/>
      </w:r>
      <w:bookmarkEnd w:id="3"/>
      <w:r w:rsidRPr="001C3157">
        <w:rPr>
          <w:rFonts w:cs="Times New Roman"/>
        </w:rPr>
        <w:t>).</w:t>
      </w:r>
      <w:r w:rsidR="00160DB9" w:rsidRPr="001C3157">
        <w:rPr>
          <w:rFonts w:cs="Times New Roman"/>
        </w:rPr>
        <w:t xml:space="preserve"> These previous regulations were made in terms of the </w:t>
      </w:r>
      <w:r w:rsidR="00160DB9" w:rsidRPr="001C3157">
        <w:rPr>
          <w:rFonts w:cs="Times New Roman"/>
        </w:rPr>
        <w:br/>
        <w:t xml:space="preserve">Allied Health Services Professions Act 20 of 1993, and survived in terms of </w:t>
      </w:r>
      <w:r w:rsidR="00160DB9" w:rsidRPr="001C3157">
        <w:rPr>
          <w:rFonts w:cs="Times New Roman"/>
        </w:rPr>
        <w:br/>
        <w:t>section 62(2) of the Allied Health Professions Act 7 of 2004.</w:t>
      </w:r>
    </w:p>
    <w:p w14:paraId="73439230" w14:textId="77777777" w:rsidR="005955EA" w:rsidRPr="001C3157" w:rsidRDefault="005955EA" w:rsidP="0087487C">
      <w:pPr>
        <w:pStyle w:val="REG-H1a"/>
        <w:pBdr>
          <w:bottom w:val="single" w:sz="4" w:space="1" w:color="auto"/>
        </w:pBdr>
      </w:pPr>
    </w:p>
    <w:p w14:paraId="024C30EE" w14:textId="77777777" w:rsidR="001121EE" w:rsidRPr="001C3157" w:rsidRDefault="001121EE" w:rsidP="0087487C">
      <w:pPr>
        <w:pStyle w:val="REG-H1a"/>
      </w:pPr>
    </w:p>
    <w:p w14:paraId="3FFDC6BE" w14:textId="77777777" w:rsidR="008938F7" w:rsidRPr="001C3157" w:rsidRDefault="008938F7" w:rsidP="00C36B55">
      <w:pPr>
        <w:pStyle w:val="REG-H2"/>
      </w:pPr>
      <w:r w:rsidRPr="001C3157">
        <w:t xml:space="preserve">ARRANGEMENT OF </w:t>
      </w:r>
      <w:r w:rsidR="00C11092" w:rsidRPr="001C3157">
        <w:t>REGULATIONS</w:t>
      </w:r>
    </w:p>
    <w:p w14:paraId="05BE4E48" w14:textId="77777777" w:rsidR="00C63501" w:rsidRPr="001C3157" w:rsidRDefault="00C63501" w:rsidP="00003730">
      <w:pPr>
        <w:pStyle w:val="REG-P0"/>
        <w:rPr>
          <w:color w:val="00B050"/>
        </w:rPr>
      </w:pPr>
    </w:p>
    <w:p w14:paraId="70CDCFCF" w14:textId="77777777" w:rsidR="00A156A1" w:rsidRPr="001C3157" w:rsidRDefault="00A156A1" w:rsidP="00914280">
      <w:pPr>
        <w:pStyle w:val="REG-P0"/>
        <w:rPr>
          <w:color w:val="00B050"/>
        </w:rPr>
      </w:pPr>
      <w:r w:rsidRPr="001C3157">
        <w:rPr>
          <w:color w:val="00B050"/>
        </w:rPr>
        <w:t>1.</w:t>
      </w:r>
      <w:r w:rsidRPr="001C3157">
        <w:rPr>
          <w:color w:val="00B050"/>
        </w:rPr>
        <w:tab/>
      </w:r>
      <w:r w:rsidR="000226D2" w:rsidRPr="001C3157">
        <w:rPr>
          <w:color w:val="00B050"/>
        </w:rPr>
        <w:t xml:space="preserve">Definitions </w:t>
      </w:r>
    </w:p>
    <w:p w14:paraId="22AA261F" w14:textId="77777777" w:rsidR="003905F1" w:rsidRPr="001C3157" w:rsidRDefault="003905F1" w:rsidP="00914280">
      <w:pPr>
        <w:pStyle w:val="REG-P0"/>
        <w:rPr>
          <w:color w:val="00B050"/>
        </w:rPr>
      </w:pPr>
      <w:r w:rsidRPr="001C3157">
        <w:rPr>
          <w:color w:val="00B050"/>
        </w:rPr>
        <w:t>2.</w:t>
      </w:r>
      <w:r w:rsidRPr="001C3157">
        <w:rPr>
          <w:color w:val="00B050"/>
        </w:rPr>
        <w:tab/>
      </w:r>
      <w:r w:rsidR="000226D2" w:rsidRPr="001C3157">
        <w:rPr>
          <w:color w:val="00B050"/>
        </w:rPr>
        <w:t xml:space="preserve">Minimum requirements of study for registration as a physiotherapist </w:t>
      </w:r>
    </w:p>
    <w:p w14:paraId="748538B8" w14:textId="77777777" w:rsidR="000226D2" w:rsidRPr="001C3157" w:rsidRDefault="000226D2" w:rsidP="00914280">
      <w:pPr>
        <w:pStyle w:val="REG-P0"/>
        <w:rPr>
          <w:color w:val="00B050"/>
        </w:rPr>
      </w:pPr>
      <w:r w:rsidRPr="001C3157">
        <w:rPr>
          <w:color w:val="00B050"/>
        </w:rPr>
        <w:t>3.</w:t>
      </w:r>
      <w:r w:rsidRPr="001C3157">
        <w:rPr>
          <w:color w:val="00B050"/>
        </w:rPr>
        <w:tab/>
        <w:t xml:space="preserve">Recognition of qualification by Council </w:t>
      </w:r>
    </w:p>
    <w:p w14:paraId="35DDD34B" w14:textId="77777777" w:rsidR="00FA7FE6" w:rsidRPr="001C3157" w:rsidRDefault="00FA7FE6" w:rsidP="00B0347D">
      <w:pPr>
        <w:pStyle w:val="REG-H1a"/>
        <w:pBdr>
          <w:bottom w:val="single" w:sz="4" w:space="1" w:color="auto"/>
        </w:pBdr>
      </w:pPr>
    </w:p>
    <w:p w14:paraId="19FFC62E" w14:textId="77777777" w:rsidR="00342850" w:rsidRPr="001C3157" w:rsidRDefault="00342850" w:rsidP="00342850">
      <w:pPr>
        <w:pStyle w:val="REG-H1a"/>
      </w:pPr>
    </w:p>
    <w:p w14:paraId="046295B3" w14:textId="77777777" w:rsidR="00BE5822" w:rsidRPr="001C3157" w:rsidRDefault="00BE5822" w:rsidP="00BE5822">
      <w:pPr>
        <w:pStyle w:val="REG-P0"/>
        <w:rPr>
          <w:b/>
          <w:bCs/>
        </w:rPr>
      </w:pPr>
      <w:r w:rsidRPr="001C3157">
        <w:rPr>
          <w:b/>
        </w:rPr>
        <w:t>Definitions</w:t>
      </w:r>
    </w:p>
    <w:p w14:paraId="5515B657" w14:textId="77777777" w:rsidR="00BE5822" w:rsidRPr="001C3157" w:rsidRDefault="00BE5822" w:rsidP="00BE5822">
      <w:pPr>
        <w:pStyle w:val="REG-P0"/>
        <w:rPr>
          <w:szCs w:val="26"/>
        </w:rPr>
      </w:pPr>
    </w:p>
    <w:p w14:paraId="3D00F7EE" w14:textId="77777777" w:rsidR="00BE5822" w:rsidRPr="001C3157" w:rsidRDefault="00BE5822" w:rsidP="007C26A8">
      <w:pPr>
        <w:pStyle w:val="REG-P1"/>
      </w:pPr>
      <w:r w:rsidRPr="001C3157">
        <w:rPr>
          <w:b/>
          <w:bCs/>
        </w:rPr>
        <w:t>1.</w:t>
      </w:r>
      <w:r w:rsidRPr="001C3157">
        <w:rPr>
          <w:b/>
          <w:bCs/>
        </w:rPr>
        <w:tab/>
      </w:r>
      <w:r w:rsidRPr="001C3157">
        <w:t>In these regulations, unless the context otherwise indicates, a word or expression defined in the Act has that meaning, and -</w:t>
      </w:r>
    </w:p>
    <w:p w14:paraId="69343482" w14:textId="77777777" w:rsidR="00BE5822" w:rsidRPr="001C3157" w:rsidRDefault="00BE5822" w:rsidP="00BE5822">
      <w:pPr>
        <w:pStyle w:val="REG-P0"/>
        <w:rPr>
          <w:szCs w:val="26"/>
        </w:rPr>
      </w:pPr>
    </w:p>
    <w:p w14:paraId="12CF5145" w14:textId="77777777" w:rsidR="00BE5822" w:rsidRDefault="00BE5822" w:rsidP="00BE5822">
      <w:pPr>
        <w:pStyle w:val="REG-P0"/>
      </w:pPr>
      <w:r w:rsidRPr="001C3157">
        <w:t>“the Act” means the Allied Health Professions Act, 2004 (Act No. 7 of 2004).</w:t>
      </w:r>
    </w:p>
    <w:p w14:paraId="3C09D5EB" w14:textId="77777777" w:rsidR="00C07D51" w:rsidRDefault="00C07D51" w:rsidP="00BE5822">
      <w:pPr>
        <w:pStyle w:val="REG-P0"/>
      </w:pPr>
    </w:p>
    <w:p w14:paraId="4B0D387B" w14:textId="77777777" w:rsidR="00C07D51" w:rsidRDefault="00C07D51" w:rsidP="00C07D51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4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4"/>
    </w:p>
    <w:p w14:paraId="366D8914" w14:textId="77777777" w:rsidR="00BE5822" w:rsidRPr="001C3157" w:rsidRDefault="00BE5822" w:rsidP="00BE5822">
      <w:pPr>
        <w:pStyle w:val="REG-P0"/>
        <w:rPr>
          <w:szCs w:val="26"/>
        </w:rPr>
      </w:pPr>
    </w:p>
    <w:p w14:paraId="233082E8" w14:textId="77777777" w:rsidR="00BE5822" w:rsidRPr="001C3157" w:rsidRDefault="00BE5822" w:rsidP="00BE5822">
      <w:pPr>
        <w:pStyle w:val="REG-P0"/>
        <w:rPr>
          <w:b/>
          <w:bCs/>
        </w:rPr>
      </w:pPr>
      <w:r w:rsidRPr="001C3157">
        <w:rPr>
          <w:b/>
        </w:rPr>
        <w:t>Minimum requirements of study for registration as a physiotherapist</w:t>
      </w:r>
    </w:p>
    <w:p w14:paraId="171AD26E" w14:textId="77777777" w:rsidR="00BE5822" w:rsidRPr="001C3157" w:rsidRDefault="00BE5822" w:rsidP="00BE5822">
      <w:pPr>
        <w:pStyle w:val="REG-P0"/>
        <w:rPr>
          <w:szCs w:val="26"/>
        </w:rPr>
      </w:pPr>
    </w:p>
    <w:p w14:paraId="7B0778C2" w14:textId="77777777" w:rsidR="00BE5822" w:rsidRPr="001C3157" w:rsidRDefault="00BE5822" w:rsidP="007C26A8">
      <w:pPr>
        <w:pStyle w:val="REG-P1"/>
      </w:pPr>
      <w:r w:rsidRPr="001C3157">
        <w:rPr>
          <w:b/>
          <w:bCs/>
        </w:rPr>
        <w:t>2.</w:t>
      </w:r>
      <w:r w:rsidRPr="001C3157">
        <w:rPr>
          <w:b/>
          <w:bCs/>
        </w:rPr>
        <w:tab/>
      </w:r>
      <w:r w:rsidRPr="001C3157">
        <w:t>(1)</w:t>
      </w:r>
      <w:r w:rsidR="007C26A8" w:rsidRPr="001C3157">
        <w:tab/>
      </w:r>
      <w:r w:rsidRPr="001C3157">
        <w:t>Subject to compliance with all the other requirements prescribed by or under the Act, the minimum requirements of study for regis</w:t>
      </w:r>
      <w:r w:rsidR="00160DB9" w:rsidRPr="001C3157">
        <w:t>tration referred to in section 1</w:t>
      </w:r>
      <w:r w:rsidRPr="001C3157">
        <w:t>9(1) of the Act, insofar as those minimum requirements apply to the registration of a person as a physiotherapist, are any of the following qualifications obtained at any of the following educational institutions in the Republic of South Africa, awarded after the full time education, tuition and training for a period of not less than four years at that educational institution:</w:t>
      </w:r>
    </w:p>
    <w:p w14:paraId="68B0B085" w14:textId="77777777" w:rsidR="00160DB9" w:rsidRPr="001C3157" w:rsidRDefault="00160DB9" w:rsidP="007C26A8">
      <w:pPr>
        <w:pStyle w:val="REG-P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070"/>
      </w:tblGrid>
      <w:tr w:rsidR="00EB3325" w:rsidRPr="001C3157" w14:paraId="324997BD" w14:textId="77777777" w:rsidTr="006D0C9B">
        <w:tc>
          <w:tcPr>
            <w:tcW w:w="4644" w:type="dxa"/>
          </w:tcPr>
          <w:p w14:paraId="5D70DCDE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rPr>
                <w:b/>
              </w:rPr>
              <w:t>Educational institution</w:t>
            </w:r>
          </w:p>
        </w:tc>
        <w:tc>
          <w:tcPr>
            <w:tcW w:w="4070" w:type="dxa"/>
          </w:tcPr>
          <w:p w14:paraId="4DD628D5" w14:textId="77777777" w:rsidR="00EB3325" w:rsidRPr="001C3157" w:rsidRDefault="00EB3325" w:rsidP="00BE5822">
            <w:pPr>
              <w:pStyle w:val="REG-P0"/>
              <w:rPr>
                <w:b/>
              </w:rPr>
            </w:pPr>
            <w:r w:rsidRPr="001C3157">
              <w:rPr>
                <w:b/>
              </w:rPr>
              <w:t>Qualification</w:t>
            </w:r>
          </w:p>
          <w:p w14:paraId="2BE95AB5" w14:textId="77777777" w:rsidR="00EB3325" w:rsidRPr="001C3157" w:rsidRDefault="00EB3325" w:rsidP="00BE5822">
            <w:pPr>
              <w:pStyle w:val="REG-P0"/>
              <w:rPr>
                <w:b/>
                <w:bCs/>
              </w:rPr>
            </w:pPr>
          </w:p>
        </w:tc>
      </w:tr>
      <w:tr w:rsidR="00EB3325" w:rsidRPr="001C3157" w14:paraId="75049D01" w14:textId="77777777" w:rsidTr="006D0C9B">
        <w:tc>
          <w:tcPr>
            <w:tcW w:w="4644" w:type="dxa"/>
          </w:tcPr>
          <w:p w14:paraId="4C4EFA29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University of Cape Town</w:t>
            </w:r>
          </w:p>
        </w:tc>
        <w:tc>
          <w:tcPr>
            <w:tcW w:w="4070" w:type="dxa"/>
          </w:tcPr>
          <w:p w14:paraId="0CDFE232" w14:textId="77777777" w:rsidR="00EB3325" w:rsidRPr="001C3157" w:rsidRDefault="00EB3325" w:rsidP="00EB3325">
            <w:pPr>
              <w:pStyle w:val="REG-P0"/>
            </w:pPr>
            <w:r w:rsidRPr="001C3157">
              <w:t>Bachelor of Science in Physiotherapy</w:t>
            </w:r>
          </w:p>
          <w:p w14:paraId="03F54FD7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</w:p>
        </w:tc>
      </w:tr>
      <w:tr w:rsidR="00EB3325" w:rsidRPr="001C3157" w14:paraId="4847041D" w14:textId="77777777" w:rsidTr="006D0C9B">
        <w:tc>
          <w:tcPr>
            <w:tcW w:w="4644" w:type="dxa"/>
          </w:tcPr>
          <w:p w14:paraId="4D082E84" w14:textId="77777777" w:rsidR="00EB3325" w:rsidRPr="001C3157" w:rsidRDefault="00EB3325" w:rsidP="00BE5822">
            <w:pPr>
              <w:pStyle w:val="REG-P0"/>
            </w:pPr>
            <w:r w:rsidRPr="001C3157">
              <w:t>University of KwaZulu-Natal</w:t>
            </w:r>
          </w:p>
          <w:p w14:paraId="4DED613C" w14:textId="77777777" w:rsidR="00EB3325" w:rsidRPr="001C3157" w:rsidRDefault="00EB3325" w:rsidP="00BE5822">
            <w:pPr>
              <w:pStyle w:val="REG-P0"/>
            </w:pPr>
            <w:r w:rsidRPr="001C3157">
              <w:t>(formerly University of Durban-Westville)</w:t>
            </w:r>
          </w:p>
          <w:p w14:paraId="26B80820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</w:p>
        </w:tc>
        <w:tc>
          <w:tcPr>
            <w:tcW w:w="4070" w:type="dxa"/>
          </w:tcPr>
          <w:p w14:paraId="7D1C787B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Bachelor of Science in Physiotherapy</w:t>
            </w:r>
          </w:p>
        </w:tc>
      </w:tr>
      <w:tr w:rsidR="00EB3325" w:rsidRPr="001C3157" w14:paraId="5D4FC2C6" w14:textId="77777777" w:rsidTr="006D0C9B">
        <w:tc>
          <w:tcPr>
            <w:tcW w:w="4644" w:type="dxa"/>
          </w:tcPr>
          <w:p w14:paraId="6775A912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University of Pretoria</w:t>
            </w:r>
          </w:p>
        </w:tc>
        <w:tc>
          <w:tcPr>
            <w:tcW w:w="4070" w:type="dxa"/>
          </w:tcPr>
          <w:p w14:paraId="27E3FDE5" w14:textId="77777777" w:rsidR="00EB3325" w:rsidRPr="001C3157" w:rsidRDefault="00EB3325" w:rsidP="00EB3325">
            <w:pPr>
              <w:pStyle w:val="REG-P0"/>
            </w:pPr>
            <w:r w:rsidRPr="001C3157">
              <w:t>Bachelor of Physiotherapy</w:t>
            </w:r>
          </w:p>
          <w:p w14:paraId="708FF24F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</w:p>
        </w:tc>
      </w:tr>
      <w:tr w:rsidR="00EB3325" w:rsidRPr="001C3157" w14:paraId="4322C483" w14:textId="77777777" w:rsidTr="006D0C9B">
        <w:tc>
          <w:tcPr>
            <w:tcW w:w="4644" w:type="dxa"/>
          </w:tcPr>
          <w:p w14:paraId="57F00C5B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University of the Western Cape</w:t>
            </w:r>
          </w:p>
        </w:tc>
        <w:tc>
          <w:tcPr>
            <w:tcW w:w="4070" w:type="dxa"/>
          </w:tcPr>
          <w:p w14:paraId="2F16E483" w14:textId="77777777" w:rsidR="00EB3325" w:rsidRPr="001C3157" w:rsidRDefault="00EB3325" w:rsidP="00EB3325">
            <w:pPr>
              <w:pStyle w:val="REG-P0"/>
            </w:pPr>
            <w:r w:rsidRPr="001C3157">
              <w:t>Bachelor of Science in Physiotherapy</w:t>
            </w:r>
          </w:p>
          <w:p w14:paraId="1C494D2F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</w:p>
        </w:tc>
      </w:tr>
      <w:tr w:rsidR="00EB3325" w:rsidRPr="001C3157" w14:paraId="7F3CA55A" w14:textId="77777777" w:rsidTr="006D0C9B">
        <w:tc>
          <w:tcPr>
            <w:tcW w:w="4644" w:type="dxa"/>
          </w:tcPr>
          <w:p w14:paraId="27D9B786" w14:textId="77777777" w:rsidR="00EB3325" w:rsidRPr="001C3157" w:rsidRDefault="00EB3325" w:rsidP="00BE5822">
            <w:pPr>
              <w:pStyle w:val="REG-P0"/>
            </w:pPr>
            <w:r w:rsidRPr="001C3157">
              <w:t>University of Limpopo</w:t>
            </w:r>
          </w:p>
          <w:p w14:paraId="666252AA" w14:textId="77777777" w:rsidR="00EB3325" w:rsidRPr="001C3157" w:rsidRDefault="00EB3325" w:rsidP="00BE5822">
            <w:pPr>
              <w:pStyle w:val="REG-P0"/>
            </w:pPr>
            <w:r w:rsidRPr="001C3157">
              <w:t>(formerly Medical University of South Africa)</w:t>
            </w:r>
          </w:p>
          <w:p w14:paraId="650A2C6E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</w:p>
        </w:tc>
        <w:tc>
          <w:tcPr>
            <w:tcW w:w="4070" w:type="dxa"/>
          </w:tcPr>
          <w:p w14:paraId="52576EA6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Bachelor of Science in Physiotherapy</w:t>
            </w:r>
          </w:p>
        </w:tc>
      </w:tr>
      <w:tr w:rsidR="00EB3325" w:rsidRPr="001C3157" w14:paraId="1CF2AE8E" w14:textId="77777777" w:rsidTr="006D0C9B">
        <w:tc>
          <w:tcPr>
            <w:tcW w:w="4644" w:type="dxa"/>
          </w:tcPr>
          <w:p w14:paraId="54A05FBC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University of Stellenbosch</w:t>
            </w:r>
          </w:p>
        </w:tc>
        <w:tc>
          <w:tcPr>
            <w:tcW w:w="4070" w:type="dxa"/>
          </w:tcPr>
          <w:p w14:paraId="27859AD2" w14:textId="77777777" w:rsidR="00EB3325" w:rsidRPr="001C3157" w:rsidRDefault="00EB3325" w:rsidP="00EB3325">
            <w:pPr>
              <w:pStyle w:val="REG-P0"/>
            </w:pPr>
            <w:r w:rsidRPr="001C3157">
              <w:t>Bachelor of Science in Physiotherapy</w:t>
            </w:r>
          </w:p>
          <w:p w14:paraId="4B9136DE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</w:p>
        </w:tc>
      </w:tr>
      <w:tr w:rsidR="00EB3325" w:rsidRPr="001C3157" w14:paraId="2C29A421" w14:textId="77777777" w:rsidTr="006D0C9B">
        <w:tc>
          <w:tcPr>
            <w:tcW w:w="4644" w:type="dxa"/>
          </w:tcPr>
          <w:p w14:paraId="251F3123" w14:textId="77777777" w:rsidR="00EB3325" w:rsidRPr="001C3157" w:rsidRDefault="00EB3325" w:rsidP="00BE5822">
            <w:pPr>
              <w:pStyle w:val="REG-P0"/>
            </w:pPr>
            <w:r w:rsidRPr="001C3157">
              <w:t>University of the Free State</w:t>
            </w:r>
          </w:p>
          <w:p w14:paraId="38ACE45B" w14:textId="77777777" w:rsidR="004B6304" w:rsidRPr="001C3157" w:rsidRDefault="00EB3325" w:rsidP="00BE5822">
            <w:pPr>
              <w:pStyle w:val="REG-P0"/>
            </w:pPr>
            <w:r w:rsidRPr="001C3157">
              <w:t xml:space="preserve">(Formerly University of the Orange </w:t>
            </w:r>
          </w:p>
          <w:p w14:paraId="5BC14C53" w14:textId="77777777" w:rsidR="00EB3325" w:rsidRPr="001C3157" w:rsidRDefault="00EB3325" w:rsidP="00BE5822">
            <w:pPr>
              <w:pStyle w:val="REG-P0"/>
              <w:rPr>
                <w:szCs w:val="26"/>
              </w:rPr>
            </w:pPr>
            <w:r w:rsidRPr="001C3157">
              <w:t>Free State)</w:t>
            </w:r>
          </w:p>
        </w:tc>
        <w:tc>
          <w:tcPr>
            <w:tcW w:w="4070" w:type="dxa"/>
          </w:tcPr>
          <w:p w14:paraId="219A011E" w14:textId="77777777" w:rsidR="00EB3325" w:rsidRPr="001C3157" w:rsidRDefault="00EB3325" w:rsidP="00BE5822">
            <w:pPr>
              <w:pStyle w:val="REG-P0"/>
            </w:pPr>
            <w:r w:rsidRPr="001C3157">
              <w:t>Bachelor of Science in Physiotherapy</w:t>
            </w:r>
          </w:p>
        </w:tc>
      </w:tr>
    </w:tbl>
    <w:p w14:paraId="548A63B9" w14:textId="77777777" w:rsidR="00BE5822" w:rsidRPr="001C3157" w:rsidRDefault="00BE5822" w:rsidP="00BE5822">
      <w:pPr>
        <w:pStyle w:val="REG-P0"/>
      </w:pPr>
    </w:p>
    <w:p w14:paraId="5C2092F6" w14:textId="77777777" w:rsidR="00BE5822" w:rsidRPr="001C3157" w:rsidRDefault="00BE5822" w:rsidP="007C26A8">
      <w:pPr>
        <w:pStyle w:val="REG-P1"/>
      </w:pPr>
      <w:r w:rsidRPr="001C3157">
        <w:t>(2)</w:t>
      </w:r>
      <w:r w:rsidRPr="001C3157">
        <w:tab/>
        <w:t>Any person who is not the holder of a qualification prescribed by subregulation</w:t>
      </w:r>
      <w:r w:rsidR="007C26A8" w:rsidRPr="001C3157">
        <w:t xml:space="preserve"> (1) </w:t>
      </w:r>
      <w:r w:rsidRPr="001C3157">
        <w:t>may be registered as a physiotherapist, subject to regulation 3 and to compliance with the other requirements prescribed by or under the Act, if he or she is the holder of a Baccalaureus Degree in Physiotherapy obtained at an educational institution approved by the Council and awarded after the full time education, tuition and training, to the satisfaction of the Council, for a period of not less than four years at that educational institution, including education, tuition and training in -</w:t>
      </w:r>
    </w:p>
    <w:p w14:paraId="68B2D0A4" w14:textId="77777777" w:rsidR="00BE5822" w:rsidRPr="001C3157" w:rsidRDefault="00BE5822" w:rsidP="00BE5822">
      <w:pPr>
        <w:pStyle w:val="REG-P0"/>
        <w:rPr>
          <w:szCs w:val="26"/>
        </w:rPr>
      </w:pPr>
    </w:p>
    <w:p w14:paraId="2EFB0549" w14:textId="77777777" w:rsidR="00BE5822" w:rsidRPr="001C3157" w:rsidRDefault="00BE5822" w:rsidP="007C26A8">
      <w:pPr>
        <w:pStyle w:val="REG-Pa"/>
      </w:pPr>
      <w:r w:rsidRPr="001C3157">
        <w:t>(a)</w:t>
      </w:r>
      <w:r w:rsidRPr="001C3157">
        <w:tab/>
        <w:t>the Theory of Clinical Medicine in the fields of -</w:t>
      </w:r>
    </w:p>
    <w:p w14:paraId="6F0695F6" w14:textId="77777777" w:rsidR="00BE5822" w:rsidRPr="001C3157" w:rsidRDefault="00BE5822" w:rsidP="00BE5822">
      <w:pPr>
        <w:pStyle w:val="REG-P0"/>
        <w:rPr>
          <w:szCs w:val="26"/>
        </w:rPr>
      </w:pPr>
    </w:p>
    <w:p w14:paraId="6AB3F367" w14:textId="77777777" w:rsidR="00BE5822" w:rsidRPr="001C3157" w:rsidRDefault="00BE5822" w:rsidP="007C26A8">
      <w:pPr>
        <w:pStyle w:val="REG-Pi"/>
      </w:pPr>
      <w:r w:rsidRPr="001C3157">
        <w:t>(i)</w:t>
      </w:r>
      <w:r w:rsidRPr="001C3157">
        <w:tab/>
        <w:t>Pathology;</w:t>
      </w:r>
    </w:p>
    <w:p w14:paraId="148DAC22" w14:textId="77777777" w:rsidR="00BE5822" w:rsidRPr="001C3157" w:rsidRDefault="00BE5822" w:rsidP="00BE5822">
      <w:pPr>
        <w:pStyle w:val="REG-P0"/>
        <w:rPr>
          <w:szCs w:val="26"/>
        </w:rPr>
      </w:pPr>
    </w:p>
    <w:p w14:paraId="1A11558B" w14:textId="77777777" w:rsidR="00BE5822" w:rsidRPr="001C3157" w:rsidRDefault="00BE5822" w:rsidP="007C26A8">
      <w:pPr>
        <w:pStyle w:val="REG-Pi"/>
      </w:pPr>
      <w:r w:rsidRPr="001C3157">
        <w:t>(ii)</w:t>
      </w:r>
      <w:r w:rsidRPr="001C3157">
        <w:tab/>
        <w:t>Internal Medicine;</w:t>
      </w:r>
    </w:p>
    <w:p w14:paraId="260B6A06" w14:textId="77777777" w:rsidR="00BE5822" w:rsidRPr="001C3157" w:rsidRDefault="00BE5822" w:rsidP="00BE5822">
      <w:pPr>
        <w:pStyle w:val="REG-P0"/>
        <w:rPr>
          <w:szCs w:val="26"/>
        </w:rPr>
      </w:pPr>
    </w:p>
    <w:p w14:paraId="1EEF2852" w14:textId="77777777" w:rsidR="00BE5822" w:rsidRPr="001C3157" w:rsidRDefault="00BE5822" w:rsidP="007C26A8">
      <w:pPr>
        <w:pStyle w:val="REG-Pi"/>
      </w:pPr>
      <w:r w:rsidRPr="001C3157">
        <w:t>(iii)</w:t>
      </w:r>
      <w:r w:rsidRPr="001C3157">
        <w:tab/>
        <w:t>Cardio-Pulmonary;</w:t>
      </w:r>
    </w:p>
    <w:p w14:paraId="57EA97D9" w14:textId="77777777" w:rsidR="00BE5822" w:rsidRPr="001C3157" w:rsidRDefault="00BE5822" w:rsidP="00BE5822">
      <w:pPr>
        <w:pStyle w:val="REG-P0"/>
        <w:rPr>
          <w:szCs w:val="26"/>
        </w:rPr>
      </w:pPr>
    </w:p>
    <w:p w14:paraId="5DD0334D" w14:textId="77777777" w:rsidR="00BE5822" w:rsidRPr="001C3157" w:rsidRDefault="00BE5822" w:rsidP="007C26A8">
      <w:pPr>
        <w:pStyle w:val="REG-Pi"/>
      </w:pPr>
      <w:r w:rsidRPr="001C3157">
        <w:t>(iv)</w:t>
      </w:r>
      <w:r w:rsidRPr="001C3157">
        <w:tab/>
        <w:t>Orthopaedics or Sports Medicines;</w:t>
      </w:r>
    </w:p>
    <w:p w14:paraId="174CF827" w14:textId="77777777" w:rsidR="00BE5822" w:rsidRPr="001C3157" w:rsidRDefault="00BE5822" w:rsidP="00BE5822">
      <w:pPr>
        <w:pStyle w:val="REG-P0"/>
        <w:rPr>
          <w:szCs w:val="26"/>
        </w:rPr>
      </w:pPr>
    </w:p>
    <w:p w14:paraId="7ED8A836" w14:textId="77777777" w:rsidR="00BE5822" w:rsidRPr="001C3157" w:rsidRDefault="00BE5822" w:rsidP="007C26A8">
      <w:pPr>
        <w:pStyle w:val="REG-Pi"/>
      </w:pPr>
      <w:r w:rsidRPr="001C3157">
        <w:t>(v)</w:t>
      </w:r>
      <w:r w:rsidRPr="001C3157">
        <w:tab/>
        <w:t>Surgery;</w:t>
      </w:r>
    </w:p>
    <w:p w14:paraId="58BA1AB9" w14:textId="77777777" w:rsidR="00BE5822" w:rsidRPr="001C3157" w:rsidRDefault="00BE5822" w:rsidP="00BE5822">
      <w:pPr>
        <w:pStyle w:val="REG-P0"/>
      </w:pPr>
    </w:p>
    <w:p w14:paraId="76A015D4" w14:textId="77777777" w:rsidR="00BE5822" w:rsidRPr="001C3157" w:rsidRDefault="00BE5822" w:rsidP="007C26A8">
      <w:pPr>
        <w:pStyle w:val="REG-Pi"/>
      </w:pPr>
      <w:r w:rsidRPr="001C3157">
        <w:lastRenderedPageBreak/>
        <w:t>(vi)</w:t>
      </w:r>
      <w:r w:rsidRPr="001C3157">
        <w:tab/>
        <w:t>Paediatrics;</w:t>
      </w:r>
    </w:p>
    <w:p w14:paraId="7672520F" w14:textId="77777777" w:rsidR="00BE5822" w:rsidRPr="001C3157" w:rsidRDefault="00BE5822" w:rsidP="00BE5822">
      <w:pPr>
        <w:pStyle w:val="REG-P0"/>
        <w:rPr>
          <w:szCs w:val="26"/>
        </w:rPr>
      </w:pPr>
    </w:p>
    <w:p w14:paraId="1AC306F5" w14:textId="77777777" w:rsidR="00BE5822" w:rsidRPr="001C3157" w:rsidRDefault="00BE5822" w:rsidP="007C26A8">
      <w:pPr>
        <w:pStyle w:val="REG-Pi"/>
      </w:pPr>
      <w:r w:rsidRPr="001C3157">
        <w:t>(vii)</w:t>
      </w:r>
      <w:r w:rsidRPr="001C3157">
        <w:tab/>
        <w:t>Women’s Health;</w:t>
      </w:r>
    </w:p>
    <w:p w14:paraId="46EEA212" w14:textId="77777777" w:rsidR="00BE5822" w:rsidRPr="001C3157" w:rsidRDefault="00BE5822" w:rsidP="00BE5822">
      <w:pPr>
        <w:pStyle w:val="REG-P0"/>
        <w:rPr>
          <w:szCs w:val="26"/>
        </w:rPr>
      </w:pPr>
    </w:p>
    <w:p w14:paraId="4BCC67CD" w14:textId="77777777" w:rsidR="00BE5822" w:rsidRPr="001C3157" w:rsidRDefault="00BE5822" w:rsidP="007C26A8">
      <w:pPr>
        <w:pStyle w:val="REG-Pi"/>
      </w:pPr>
      <w:r w:rsidRPr="001C3157">
        <w:t>(viii)</w:t>
      </w:r>
      <w:r w:rsidRPr="001C3157">
        <w:tab/>
        <w:t>Neurology and Neurosurgery;</w:t>
      </w:r>
    </w:p>
    <w:p w14:paraId="7BB70673" w14:textId="77777777" w:rsidR="00BE5822" w:rsidRPr="001C3157" w:rsidRDefault="00BE5822" w:rsidP="00BE5822">
      <w:pPr>
        <w:pStyle w:val="REG-P0"/>
        <w:rPr>
          <w:szCs w:val="26"/>
        </w:rPr>
      </w:pPr>
    </w:p>
    <w:p w14:paraId="377F67F5" w14:textId="77777777" w:rsidR="00BE5822" w:rsidRPr="001C3157" w:rsidRDefault="00BE5822" w:rsidP="007C26A8">
      <w:pPr>
        <w:pStyle w:val="REG-Pi"/>
      </w:pPr>
      <w:r w:rsidRPr="001C3157">
        <w:t>(ix)</w:t>
      </w:r>
      <w:r w:rsidRPr="001C3157">
        <w:tab/>
        <w:t>Psychiatry;</w:t>
      </w:r>
    </w:p>
    <w:p w14:paraId="2DC3F759" w14:textId="77777777" w:rsidR="00BE5822" w:rsidRPr="001C3157" w:rsidRDefault="00BE5822" w:rsidP="00BE5822">
      <w:pPr>
        <w:pStyle w:val="REG-P0"/>
        <w:rPr>
          <w:szCs w:val="26"/>
        </w:rPr>
      </w:pPr>
    </w:p>
    <w:p w14:paraId="51F4E6E6" w14:textId="77777777" w:rsidR="00BE5822" w:rsidRPr="001C3157" w:rsidRDefault="00BE5822" w:rsidP="007C26A8">
      <w:pPr>
        <w:pStyle w:val="REG-Pi"/>
      </w:pPr>
      <w:r w:rsidRPr="001C3157">
        <w:t>(x)</w:t>
      </w:r>
      <w:r w:rsidRPr="001C3157">
        <w:tab/>
        <w:t>Geriatrics; and</w:t>
      </w:r>
    </w:p>
    <w:p w14:paraId="3B4AF007" w14:textId="77777777" w:rsidR="00BE5822" w:rsidRPr="001C3157" w:rsidRDefault="00BE5822" w:rsidP="00BE5822">
      <w:pPr>
        <w:pStyle w:val="REG-P0"/>
        <w:rPr>
          <w:szCs w:val="26"/>
        </w:rPr>
      </w:pPr>
    </w:p>
    <w:p w14:paraId="44E71AA7" w14:textId="77777777" w:rsidR="00BE5822" w:rsidRPr="001C3157" w:rsidRDefault="00BE5822" w:rsidP="007C26A8">
      <w:pPr>
        <w:pStyle w:val="REG-Pi"/>
      </w:pPr>
      <w:r w:rsidRPr="001C3157">
        <w:t>(xi)</w:t>
      </w:r>
      <w:r w:rsidRPr="001C3157">
        <w:tab/>
        <w:t>Community Medicine;</w:t>
      </w:r>
    </w:p>
    <w:p w14:paraId="70F657E6" w14:textId="77777777" w:rsidR="00BE5822" w:rsidRPr="001C3157" w:rsidRDefault="00BE5822" w:rsidP="00BE5822">
      <w:pPr>
        <w:pStyle w:val="REG-P0"/>
        <w:rPr>
          <w:szCs w:val="26"/>
        </w:rPr>
      </w:pPr>
    </w:p>
    <w:p w14:paraId="35970D97" w14:textId="77777777" w:rsidR="00BE5822" w:rsidRPr="001C3157" w:rsidRDefault="00BE5822" w:rsidP="007C26A8">
      <w:pPr>
        <w:pStyle w:val="REG-Pa"/>
      </w:pPr>
      <w:r w:rsidRPr="001C3157">
        <w:t>(b)</w:t>
      </w:r>
      <w:r w:rsidRPr="001C3157">
        <w:tab/>
        <w:t>the Basic Sciences of -</w:t>
      </w:r>
    </w:p>
    <w:p w14:paraId="7EF11738" w14:textId="77777777" w:rsidR="00BE5822" w:rsidRPr="001C3157" w:rsidRDefault="00BE5822" w:rsidP="00BE5822">
      <w:pPr>
        <w:pStyle w:val="REG-P0"/>
        <w:rPr>
          <w:szCs w:val="26"/>
        </w:rPr>
      </w:pPr>
    </w:p>
    <w:p w14:paraId="0214B67C" w14:textId="77777777" w:rsidR="00BE5822" w:rsidRPr="001C3157" w:rsidRDefault="00BE5822" w:rsidP="007C26A8">
      <w:pPr>
        <w:pStyle w:val="REG-Pi"/>
      </w:pPr>
      <w:r w:rsidRPr="001C3157">
        <w:t>(i)</w:t>
      </w:r>
      <w:r w:rsidRPr="001C3157">
        <w:tab/>
        <w:t>Anatomy;</w:t>
      </w:r>
    </w:p>
    <w:p w14:paraId="6FA95F54" w14:textId="77777777" w:rsidR="00BE5822" w:rsidRPr="001C3157" w:rsidRDefault="00BE5822" w:rsidP="00BE5822">
      <w:pPr>
        <w:pStyle w:val="REG-P0"/>
        <w:rPr>
          <w:szCs w:val="26"/>
        </w:rPr>
      </w:pPr>
    </w:p>
    <w:p w14:paraId="4FBB00C5" w14:textId="77777777" w:rsidR="00BE5822" w:rsidRPr="001C3157" w:rsidRDefault="00BE5822" w:rsidP="007C26A8">
      <w:pPr>
        <w:pStyle w:val="REG-Pi"/>
      </w:pPr>
      <w:r w:rsidRPr="001C3157">
        <w:t>(ii)</w:t>
      </w:r>
      <w:r w:rsidRPr="001C3157">
        <w:tab/>
        <w:t>Physiology;</w:t>
      </w:r>
    </w:p>
    <w:p w14:paraId="54195BA8" w14:textId="77777777" w:rsidR="00BE5822" w:rsidRPr="001C3157" w:rsidRDefault="00BE5822" w:rsidP="00BE5822">
      <w:pPr>
        <w:pStyle w:val="REG-P0"/>
        <w:rPr>
          <w:szCs w:val="26"/>
        </w:rPr>
      </w:pPr>
    </w:p>
    <w:p w14:paraId="6BDE30EB" w14:textId="77777777" w:rsidR="00BE5822" w:rsidRPr="001C3157" w:rsidRDefault="00BE5822" w:rsidP="007C26A8">
      <w:pPr>
        <w:pStyle w:val="REG-Pi"/>
      </w:pPr>
      <w:r w:rsidRPr="001C3157">
        <w:t>(iii)</w:t>
      </w:r>
      <w:r w:rsidRPr="001C3157">
        <w:tab/>
        <w:t>Physics and Chemistry; and</w:t>
      </w:r>
    </w:p>
    <w:p w14:paraId="46078EFF" w14:textId="77777777" w:rsidR="00BE5822" w:rsidRPr="001C3157" w:rsidRDefault="00BE5822" w:rsidP="00BE5822">
      <w:pPr>
        <w:pStyle w:val="REG-P0"/>
        <w:rPr>
          <w:szCs w:val="26"/>
        </w:rPr>
      </w:pPr>
    </w:p>
    <w:p w14:paraId="2B05AE92" w14:textId="77777777" w:rsidR="00BE5822" w:rsidRPr="001C3157" w:rsidRDefault="00BE5822" w:rsidP="007C26A8">
      <w:pPr>
        <w:pStyle w:val="REG-Pi"/>
      </w:pPr>
      <w:r w:rsidRPr="001C3157">
        <w:t>(iv)</w:t>
      </w:r>
      <w:r w:rsidRPr="001C3157">
        <w:tab/>
        <w:t>Behavioural Science; and</w:t>
      </w:r>
    </w:p>
    <w:p w14:paraId="1406DA07" w14:textId="77777777" w:rsidR="00BE5822" w:rsidRPr="001C3157" w:rsidRDefault="00BE5822" w:rsidP="00BE5822">
      <w:pPr>
        <w:pStyle w:val="REG-P0"/>
        <w:rPr>
          <w:szCs w:val="26"/>
        </w:rPr>
      </w:pPr>
    </w:p>
    <w:p w14:paraId="65E700DA" w14:textId="77777777" w:rsidR="00BE5822" w:rsidRPr="001C3157" w:rsidRDefault="00BE5822" w:rsidP="007C26A8">
      <w:pPr>
        <w:pStyle w:val="REG-Pa"/>
      </w:pPr>
      <w:r w:rsidRPr="001C3157">
        <w:t>(c)</w:t>
      </w:r>
      <w:r w:rsidRPr="001C3157">
        <w:tab/>
        <w:t>the Physiotherapy Main Domains of -</w:t>
      </w:r>
    </w:p>
    <w:p w14:paraId="6A18A1E1" w14:textId="77777777" w:rsidR="00BE5822" w:rsidRPr="001C3157" w:rsidRDefault="00BE5822" w:rsidP="00BE5822">
      <w:pPr>
        <w:pStyle w:val="REG-P0"/>
        <w:rPr>
          <w:szCs w:val="26"/>
        </w:rPr>
      </w:pPr>
    </w:p>
    <w:p w14:paraId="4E072A26" w14:textId="77777777" w:rsidR="00BE5822" w:rsidRPr="001C3157" w:rsidRDefault="00BE5822" w:rsidP="007C26A8">
      <w:pPr>
        <w:pStyle w:val="REG-Pi"/>
      </w:pPr>
      <w:r w:rsidRPr="001C3157">
        <w:t>(i)</w:t>
      </w:r>
      <w:r w:rsidRPr="001C3157">
        <w:tab/>
        <w:t>Orthopaedics;</w:t>
      </w:r>
    </w:p>
    <w:p w14:paraId="03E8E5D9" w14:textId="77777777" w:rsidR="00BE5822" w:rsidRPr="001C3157" w:rsidRDefault="00BE5822" w:rsidP="00BE5822">
      <w:pPr>
        <w:pStyle w:val="REG-P0"/>
        <w:rPr>
          <w:szCs w:val="26"/>
        </w:rPr>
      </w:pPr>
    </w:p>
    <w:p w14:paraId="18C67AD8" w14:textId="77777777" w:rsidR="00BE5822" w:rsidRPr="001C3157" w:rsidRDefault="00BE5822" w:rsidP="007C26A8">
      <w:pPr>
        <w:pStyle w:val="REG-Pi"/>
      </w:pPr>
      <w:r w:rsidRPr="001C3157">
        <w:t>(ii)</w:t>
      </w:r>
      <w:r w:rsidRPr="001C3157">
        <w:tab/>
        <w:t>Neurology;</w:t>
      </w:r>
    </w:p>
    <w:p w14:paraId="11636F1D" w14:textId="77777777" w:rsidR="00BE5822" w:rsidRPr="001C3157" w:rsidRDefault="00BE5822" w:rsidP="00BE5822">
      <w:pPr>
        <w:pStyle w:val="REG-P0"/>
        <w:rPr>
          <w:szCs w:val="26"/>
        </w:rPr>
      </w:pPr>
    </w:p>
    <w:p w14:paraId="2EAA5951" w14:textId="77777777" w:rsidR="00BE5822" w:rsidRPr="001C3157" w:rsidRDefault="00BE5822" w:rsidP="007C26A8">
      <w:pPr>
        <w:pStyle w:val="REG-Pi"/>
      </w:pPr>
      <w:r w:rsidRPr="001C3157">
        <w:t>(iii)</w:t>
      </w:r>
      <w:r w:rsidRPr="001C3157">
        <w:tab/>
        <w:t>Respiratory Therapy;</w:t>
      </w:r>
    </w:p>
    <w:p w14:paraId="58315197" w14:textId="77777777" w:rsidR="00BE5822" w:rsidRPr="001C3157" w:rsidRDefault="00BE5822" w:rsidP="00BE5822">
      <w:pPr>
        <w:pStyle w:val="REG-P0"/>
        <w:rPr>
          <w:szCs w:val="26"/>
        </w:rPr>
      </w:pPr>
    </w:p>
    <w:p w14:paraId="7713ED89" w14:textId="77777777" w:rsidR="00BE5822" w:rsidRPr="001C3157" w:rsidRDefault="00BE5822" w:rsidP="007C26A8">
      <w:pPr>
        <w:pStyle w:val="REG-Pi"/>
      </w:pPr>
      <w:r w:rsidRPr="001C3157">
        <w:t>(iv)</w:t>
      </w:r>
      <w:r w:rsidRPr="001C3157">
        <w:tab/>
        <w:t>Applied Therapeutic Techniques;</w:t>
      </w:r>
    </w:p>
    <w:p w14:paraId="528C9F3F" w14:textId="77777777" w:rsidR="00BE5822" w:rsidRPr="001C3157" w:rsidRDefault="00BE5822" w:rsidP="00BE5822">
      <w:pPr>
        <w:pStyle w:val="REG-P0"/>
        <w:rPr>
          <w:szCs w:val="26"/>
        </w:rPr>
      </w:pPr>
    </w:p>
    <w:p w14:paraId="77C6251A" w14:textId="77777777" w:rsidR="00BE5822" w:rsidRPr="001C3157" w:rsidRDefault="00BE5822" w:rsidP="007C26A8">
      <w:pPr>
        <w:pStyle w:val="REG-Pi"/>
      </w:pPr>
      <w:r w:rsidRPr="001C3157">
        <w:t>(v)</w:t>
      </w:r>
      <w:r w:rsidRPr="001C3157">
        <w:tab/>
        <w:t>Rehabilitation; and</w:t>
      </w:r>
    </w:p>
    <w:p w14:paraId="078A41E5" w14:textId="77777777" w:rsidR="00BE5822" w:rsidRPr="001C3157" w:rsidRDefault="00BE5822" w:rsidP="00BE5822">
      <w:pPr>
        <w:pStyle w:val="REG-P0"/>
        <w:rPr>
          <w:szCs w:val="26"/>
        </w:rPr>
      </w:pPr>
    </w:p>
    <w:p w14:paraId="5E0EB3F3" w14:textId="77777777" w:rsidR="00BE5822" w:rsidRPr="001C3157" w:rsidRDefault="00BE5822" w:rsidP="007C26A8">
      <w:pPr>
        <w:pStyle w:val="REG-Pi"/>
      </w:pPr>
      <w:r w:rsidRPr="001C3157">
        <w:t>(vi)</w:t>
      </w:r>
      <w:r w:rsidRPr="001C3157">
        <w:tab/>
        <w:t>Physiotherapy Intervention in all Medical Fields; and</w:t>
      </w:r>
    </w:p>
    <w:p w14:paraId="751A4F3C" w14:textId="77777777" w:rsidR="00BE5822" w:rsidRPr="001C3157" w:rsidRDefault="00BE5822" w:rsidP="00BE5822">
      <w:pPr>
        <w:pStyle w:val="REG-P0"/>
        <w:rPr>
          <w:szCs w:val="26"/>
        </w:rPr>
      </w:pPr>
    </w:p>
    <w:p w14:paraId="0D5EA876" w14:textId="77777777" w:rsidR="00BE5822" w:rsidRPr="001C3157" w:rsidRDefault="00BE5822" w:rsidP="007C26A8">
      <w:pPr>
        <w:pStyle w:val="REG-Pa"/>
      </w:pPr>
      <w:r w:rsidRPr="001C3157">
        <w:t>(d)</w:t>
      </w:r>
      <w:r w:rsidRPr="001C3157">
        <w:tab/>
        <w:t>a minimum of 1000 hours of clinical practice in physiotherapy.</w:t>
      </w:r>
    </w:p>
    <w:p w14:paraId="03716D7E" w14:textId="77777777" w:rsidR="00BE5822" w:rsidRPr="001C3157" w:rsidRDefault="00BE5822" w:rsidP="00BE5822">
      <w:pPr>
        <w:pStyle w:val="REG-P0"/>
        <w:rPr>
          <w:szCs w:val="26"/>
        </w:rPr>
      </w:pPr>
    </w:p>
    <w:p w14:paraId="31823E36" w14:textId="77777777" w:rsidR="00BE5822" w:rsidRPr="001C3157" w:rsidRDefault="00BE5822" w:rsidP="00BE5822">
      <w:pPr>
        <w:pStyle w:val="REG-P0"/>
        <w:rPr>
          <w:b/>
          <w:bCs/>
        </w:rPr>
      </w:pPr>
      <w:r w:rsidRPr="001C3157">
        <w:rPr>
          <w:b/>
        </w:rPr>
        <w:t>Recognition of qualification by Council</w:t>
      </w:r>
    </w:p>
    <w:p w14:paraId="6C99635F" w14:textId="77777777" w:rsidR="00BE5822" w:rsidRPr="001C3157" w:rsidRDefault="00BE5822" w:rsidP="00BE5822">
      <w:pPr>
        <w:pStyle w:val="REG-P0"/>
        <w:rPr>
          <w:szCs w:val="26"/>
        </w:rPr>
      </w:pPr>
    </w:p>
    <w:p w14:paraId="538637D6" w14:textId="77777777" w:rsidR="00BE5822" w:rsidRPr="001C3157" w:rsidRDefault="00BE5822" w:rsidP="007C26A8">
      <w:pPr>
        <w:pStyle w:val="REG-P1"/>
      </w:pPr>
      <w:r w:rsidRPr="001C3157">
        <w:rPr>
          <w:b/>
          <w:bCs/>
        </w:rPr>
        <w:t>3.</w:t>
      </w:r>
      <w:r w:rsidRPr="001C3157">
        <w:rPr>
          <w:b/>
          <w:bCs/>
        </w:rPr>
        <w:tab/>
      </w:r>
      <w:r w:rsidRPr="001C3157">
        <w:t>Notwithstanding these regulations, a person referred to in, and who is the holder of, a qualification prescribed by subregulation (2) of regulation 2, must not be registered by the Council as a physiotherapist, unless the educational institution at which he or she obtained that qualification is approved by the Council and the registration authority responsible for the registration of persons to practise as a physiotherapist in the country in which that person obtained that qualification, recognises that qualification as a qualification for registration as a physiotherapist in that country.</w:t>
      </w:r>
    </w:p>
    <w:p w14:paraId="15FA451C" w14:textId="77777777" w:rsidR="007C4355" w:rsidRPr="001C3157" w:rsidRDefault="007C4355" w:rsidP="00B12C91">
      <w:pPr>
        <w:pStyle w:val="REG-P0"/>
      </w:pPr>
    </w:p>
    <w:sectPr w:rsidR="007C4355" w:rsidRPr="001C3157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E19C5" w14:textId="77777777" w:rsidR="00A226BF" w:rsidRDefault="00A226BF">
      <w:r>
        <w:separator/>
      </w:r>
    </w:p>
  </w:endnote>
  <w:endnote w:type="continuationSeparator" w:id="0">
    <w:p w14:paraId="0E6824BF" w14:textId="77777777" w:rsidR="00A226BF" w:rsidRDefault="00A22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27507" w14:textId="77777777" w:rsidR="00A226BF" w:rsidRDefault="00A226BF">
      <w:r>
        <w:separator/>
      </w:r>
    </w:p>
  </w:footnote>
  <w:footnote w:type="continuationSeparator" w:id="0">
    <w:p w14:paraId="2B4DA0A3" w14:textId="77777777" w:rsidR="00A226BF" w:rsidRDefault="00A226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254F9" w14:textId="4F6AE954" w:rsidR="00BF0042" w:rsidRPr="00FC6DF4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5BD29938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FC6DF4">
      <w:rPr>
        <w:rFonts w:ascii="Arial" w:hAnsi="Arial" w:cs="Arial"/>
        <w:sz w:val="12"/>
        <w:szCs w:val="16"/>
      </w:rPr>
      <w:t>Republic of Namibia</w:t>
    </w:r>
    <w:r w:rsidR="00BF0042" w:rsidRPr="00FC6DF4">
      <w:rPr>
        <w:rFonts w:ascii="Arial" w:hAnsi="Arial" w:cs="Arial"/>
        <w:w w:val="600"/>
        <w:sz w:val="12"/>
        <w:szCs w:val="16"/>
      </w:rPr>
      <w:t xml:space="preserve"> </w:t>
    </w:r>
    <w:r w:rsidR="00E52027" w:rsidRPr="00FC6DF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FC6DF4">
      <w:rPr>
        <w:rFonts w:ascii="Arial" w:hAnsi="Arial" w:cs="Arial"/>
        <w:b/>
        <w:sz w:val="16"/>
        <w:szCs w:val="16"/>
      </w:rPr>
      <w:instrText xml:space="preserve"> PAGE   \* MERGEFORMAT </w:instrText>
    </w:r>
    <w:r w:rsidR="00E52027" w:rsidRPr="00FC6DF4">
      <w:rPr>
        <w:rFonts w:ascii="Arial" w:hAnsi="Arial" w:cs="Arial"/>
        <w:b/>
        <w:noProof w:val="0"/>
        <w:sz w:val="16"/>
        <w:szCs w:val="16"/>
      </w:rPr>
      <w:fldChar w:fldCharType="separate"/>
    </w:r>
    <w:r w:rsidR="004D6AA0">
      <w:rPr>
        <w:rFonts w:ascii="Arial" w:hAnsi="Arial" w:cs="Arial"/>
        <w:b/>
        <w:sz w:val="16"/>
        <w:szCs w:val="16"/>
      </w:rPr>
      <w:t>3</w:t>
    </w:r>
    <w:r w:rsidR="00E52027" w:rsidRPr="00FC6DF4">
      <w:rPr>
        <w:rFonts w:ascii="Arial" w:hAnsi="Arial" w:cs="Arial"/>
        <w:b/>
        <w:sz w:val="16"/>
        <w:szCs w:val="16"/>
      </w:rPr>
      <w:fldChar w:fldCharType="end"/>
    </w:r>
    <w:r w:rsidR="00BF0042" w:rsidRPr="00FC6DF4">
      <w:rPr>
        <w:rFonts w:ascii="Arial" w:hAnsi="Arial" w:cs="Arial"/>
        <w:w w:val="600"/>
        <w:sz w:val="12"/>
        <w:szCs w:val="16"/>
      </w:rPr>
      <w:t xml:space="preserve"> </w:t>
    </w:r>
    <w:r w:rsidR="000B4FB6" w:rsidRPr="00FC6DF4">
      <w:rPr>
        <w:rFonts w:ascii="Arial" w:hAnsi="Arial" w:cs="Arial"/>
        <w:sz w:val="12"/>
        <w:szCs w:val="16"/>
      </w:rPr>
      <w:t>Annotated Statutes</w:t>
    </w:r>
    <w:r w:rsidR="00BF0042" w:rsidRPr="00FC6DF4">
      <w:rPr>
        <w:rFonts w:ascii="Arial" w:hAnsi="Arial" w:cs="Arial"/>
        <w:b/>
        <w:sz w:val="16"/>
        <w:szCs w:val="16"/>
      </w:rPr>
      <w:t xml:space="preserve"> </w:t>
    </w:r>
  </w:p>
  <w:p w14:paraId="07927C06" w14:textId="77777777" w:rsidR="00CC205C" w:rsidRPr="00F25922" w:rsidRDefault="00B21824" w:rsidP="00F25922">
    <w:pPr>
      <w:pStyle w:val="REG-PHA"/>
    </w:pPr>
    <w:r w:rsidRPr="00F25922">
      <w:t>REGULATIONS</w:t>
    </w:r>
  </w:p>
  <w:p w14:paraId="19ACA210" w14:textId="1A2DA3BF" w:rsidR="00BF0042" w:rsidRDefault="000226D2" w:rsidP="00FC6DF4">
    <w:pPr>
      <w:pStyle w:val="REG-PHb"/>
      <w:spacing w:after="120"/>
    </w:pPr>
    <w:r>
      <w:t xml:space="preserve">Health Professions Act </w:t>
    </w:r>
    <w:r w:rsidR="00494A74">
      <w:t>16</w:t>
    </w:r>
    <w:r>
      <w:t xml:space="preserve"> of 20</w:t>
    </w:r>
    <w:r w:rsidR="00494A74">
      <w:t>2</w:t>
    </w:r>
    <w:r>
      <w:t>4</w:t>
    </w:r>
  </w:p>
  <w:p w14:paraId="27D3CB08" w14:textId="77777777" w:rsidR="00160DB9" w:rsidRPr="00160DB9" w:rsidRDefault="00160DB9" w:rsidP="00160DB9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  <w:r w:rsidRPr="00160DB9">
      <w:rPr>
        <w:rFonts w:ascii="Arial" w:hAnsi="Arial" w:cs="Arial"/>
        <w:b/>
        <w:sz w:val="16"/>
        <w:szCs w:val="16"/>
      </w:rPr>
      <w:t>Regulations relating to the Minimum Requirements of Study for Registration as a Physiotherapist</w:t>
    </w:r>
  </w:p>
  <w:p w14:paraId="0320AE27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C2608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394CCF23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87976684">
    <w:abstractNumId w:val="0"/>
  </w:num>
  <w:num w:numId="2" w16cid:durableId="1244493351">
    <w:abstractNumId w:val="4"/>
  </w:num>
  <w:num w:numId="3" w16cid:durableId="484124003">
    <w:abstractNumId w:val="1"/>
  </w:num>
  <w:num w:numId="4" w16cid:durableId="1885870911">
    <w:abstractNumId w:val="2"/>
  </w:num>
  <w:num w:numId="5" w16cid:durableId="5486397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1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zY3szQxMTA0MjVR0lEKTi0uzszPAykwqgUA8zu2CSwAAAA="/>
  </w:docVars>
  <w:rsids>
    <w:rsidRoot w:val="000226D2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26D2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A1F"/>
    <w:rsid w:val="00080C29"/>
    <w:rsid w:val="00080C45"/>
    <w:rsid w:val="000814D8"/>
    <w:rsid w:val="000835C8"/>
    <w:rsid w:val="00084A4D"/>
    <w:rsid w:val="000878E9"/>
    <w:rsid w:val="000903F9"/>
    <w:rsid w:val="000905EB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0DB9"/>
    <w:rsid w:val="001636EC"/>
    <w:rsid w:val="00164718"/>
    <w:rsid w:val="00165401"/>
    <w:rsid w:val="00167A40"/>
    <w:rsid w:val="001723EC"/>
    <w:rsid w:val="001761C1"/>
    <w:rsid w:val="00181A7A"/>
    <w:rsid w:val="00186652"/>
    <w:rsid w:val="00192A91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157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2832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12FC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34BA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A74"/>
    <w:rsid w:val="00494F0F"/>
    <w:rsid w:val="0049507E"/>
    <w:rsid w:val="004951B3"/>
    <w:rsid w:val="004A01D1"/>
    <w:rsid w:val="004A2C23"/>
    <w:rsid w:val="004B0AB3"/>
    <w:rsid w:val="004B13C6"/>
    <w:rsid w:val="004B437B"/>
    <w:rsid w:val="004B5A3C"/>
    <w:rsid w:val="004B6304"/>
    <w:rsid w:val="004C1DA0"/>
    <w:rsid w:val="004D0854"/>
    <w:rsid w:val="004D2FFC"/>
    <w:rsid w:val="004D3215"/>
    <w:rsid w:val="004D67C8"/>
    <w:rsid w:val="004D6AA0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2FF2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4A91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0C9B"/>
    <w:rsid w:val="006D15F6"/>
    <w:rsid w:val="006D1681"/>
    <w:rsid w:val="006D2E1F"/>
    <w:rsid w:val="006D3B55"/>
    <w:rsid w:val="006D77AE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370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6A8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2F66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031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16C8"/>
    <w:rsid w:val="00A1474E"/>
    <w:rsid w:val="00A156A1"/>
    <w:rsid w:val="00A1618E"/>
    <w:rsid w:val="00A219F3"/>
    <w:rsid w:val="00A226BF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4788C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5822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07D51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37230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985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20C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B7248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27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3325"/>
    <w:rsid w:val="00EB4A8B"/>
    <w:rsid w:val="00EB67E8"/>
    <w:rsid w:val="00EB7298"/>
    <w:rsid w:val="00EB7655"/>
    <w:rsid w:val="00EC1737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6DF4"/>
    <w:rsid w:val="00FC7F67"/>
    <w:rsid w:val="00FD0B54"/>
    <w:rsid w:val="00FD0D78"/>
    <w:rsid w:val="00FD2F8B"/>
    <w:rsid w:val="00FD3B7A"/>
    <w:rsid w:val="00FD54D1"/>
    <w:rsid w:val="00FD6EBD"/>
    <w:rsid w:val="00FE139B"/>
    <w:rsid w:val="00FE1E77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46B9AE"/>
  <w15:docId w15:val="{5E74AB73-D338-45A5-8812-7CD8D7E10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494A74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192A91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92A9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2A91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192A9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2A91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A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A91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192A9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192A91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192A9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192A91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192A91"/>
  </w:style>
  <w:style w:type="paragraph" w:styleId="ListParagraph">
    <w:name w:val="List Paragraph"/>
    <w:basedOn w:val="Normal"/>
    <w:link w:val="ListParagraphChar"/>
    <w:uiPriority w:val="34"/>
    <w:rsid w:val="00192A91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192A91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192A91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92A91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192A91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192A9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192A9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92A91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192A9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192A91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192A91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192A91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192A91"/>
    <w:rPr>
      <w:sz w:val="28"/>
    </w:rPr>
  </w:style>
  <w:style w:type="character" w:customStyle="1" w:styleId="AS-H2bChar">
    <w:name w:val="AS-H2b Char"/>
    <w:basedOn w:val="DefaultParagraphFont"/>
    <w:link w:val="AS-H2b"/>
    <w:rsid w:val="00192A91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192A91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192A91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192A91"/>
    <w:rPr>
      <w:b w:val="0"/>
    </w:rPr>
  </w:style>
  <w:style w:type="character" w:customStyle="1" w:styleId="REG-H3bChar">
    <w:name w:val="REG-H3b Char"/>
    <w:basedOn w:val="REG-H3AChar"/>
    <w:link w:val="REG-H3b"/>
    <w:rsid w:val="00192A91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192A91"/>
  </w:style>
  <w:style w:type="character" w:customStyle="1" w:styleId="AS-H3cChar">
    <w:name w:val="AS-H3c Char"/>
    <w:basedOn w:val="Head2BChar"/>
    <w:link w:val="AS-H3c"/>
    <w:rsid w:val="00192A91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192A9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192A91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192A91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192A91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192A91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192A91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192A91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192A91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192A91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192A91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192A91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192A91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192A9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192A91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92A91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2A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A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A91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A91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192A91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192A91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192A91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192A91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192A9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192A91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192A91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192A91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192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192A9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92A91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192A9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192A91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192A91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192A91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192A9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192A91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192A91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192A91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192A91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192A91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192A91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192A91"/>
  </w:style>
  <w:style w:type="character" w:customStyle="1" w:styleId="AS-P1Char">
    <w:name w:val="AS-P(1) Char"/>
    <w:basedOn w:val="DefaultParagraphFont"/>
    <w:link w:val="AS-P1"/>
    <w:rsid w:val="00192A91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192A91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192A91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192A91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192A91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192A9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192A91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192A91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192A91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192A91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192A91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2A91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192A91"/>
  </w:style>
  <w:style w:type="table" w:customStyle="1" w:styleId="TableGrid0">
    <w:name w:val="TableGrid"/>
    <w:rsid w:val="00192A9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192A91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192A91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192A91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192A91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192A91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192A91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192A91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494A74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4A74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581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049DA-265F-40B3-9D26-6928E4F9C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6</TotalTime>
  <Pages>3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228</vt:lpstr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228</dc:title>
  <dc:creator>LAC</dc:creator>
  <cp:lastModifiedBy>Dianne Hubbard</cp:lastModifiedBy>
  <cp:revision>23</cp:revision>
  <dcterms:created xsi:type="dcterms:W3CDTF">2015-09-29T14:39:00Z</dcterms:created>
  <dcterms:modified xsi:type="dcterms:W3CDTF">2025-03-28T14:26:00Z</dcterms:modified>
</cp:coreProperties>
</file>